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D97A0" w14:textId="5D57B2A3" w:rsidR="005B2759" w:rsidRDefault="005B2759"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7BE5CD5" w14:textId="697960A7" w:rsidR="005B2759" w:rsidRDefault="005B2759" w:rsidP="001150D2">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707DC586" w14:textId="77777777" w:rsidR="005B2759" w:rsidRDefault="005B2759" w:rsidP="001150D2">
      <w:pPr>
        <w:pStyle w:val="Ingetavstnd"/>
        <w:rPr>
          <w:rFonts w:ascii="Garamond" w:hAnsi="Garamond" w:cs="Segoe UI"/>
          <w:color w:val="333333"/>
          <w:shd w:val="clear" w:color="auto" w:fill="FFFFFF"/>
        </w:rPr>
      </w:pPr>
    </w:p>
    <w:p w14:paraId="0DDBEF7C" w14:textId="789237A4"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7F8BBF1E" w14:textId="05FECE56" w:rsidR="00792E4C" w:rsidRPr="007315B8" w:rsidRDefault="00792E4C"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lastRenderedPageBreak/>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E4C68"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E4C68"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lastRenderedPageBreak/>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E4C68"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1E4C68"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E4C68"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lastRenderedPageBreak/>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lastRenderedPageBreak/>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DA0064" w:rsidR="00A205BB" w:rsidRPr="00665F70" w:rsidRDefault="00A205BB" w:rsidP="00A205BB">
      <w:pPr>
        <w:pStyle w:val="Ingetavstnd"/>
        <w:numPr>
          <w:ilvl w:val="1"/>
          <w:numId w:val="41"/>
        </w:numPr>
        <w:rPr>
          <w:rFonts w:ascii="Garamond" w:hAnsi="Garamond"/>
        </w:rPr>
      </w:pPr>
      <w:r>
        <w:rPr>
          <w:rFonts w:ascii="Garamond" w:hAnsi="Garamond"/>
        </w:rPr>
        <w:t>Systemutvecklare, WTMG, Stockholm</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E4C68"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lastRenderedPageBreak/>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E4C68"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E4C68"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E4C68"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E4C68"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lastRenderedPageBreak/>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lastRenderedPageBreak/>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lastRenderedPageBreak/>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1E4C68"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E4C68"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lastRenderedPageBreak/>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E4C68"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E4C68"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E4C68"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E4C68"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E4C68"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E4C68"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E4C68"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E4C6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E4C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1E4C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1E4C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E4C68"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E4C68"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E4C68"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E4C68"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E4C68"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E4C68"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E4C68"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E4C68"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E4C68"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E4C68"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E4C68"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E4C68"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E4C68"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E4C68"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E4C68"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E4C68"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E4C68"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E4C68"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E4C68"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E4C68"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E4C68"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E4C68"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E4C68"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E4C68"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E4C68"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E4C68"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E4C68"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E4C68"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E4C68"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E4C68"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E4C68"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E4C68"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E4C68"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E4C68"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E4C68"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E4C68"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E4C68"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E4C68"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E4C68"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E4C68"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E4C68"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E4C68"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1E4C68"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1E4C68"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E4C68"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E4C68"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E4C68"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E4C68"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E4C68"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E4C68"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1E4C68"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1E4C68"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1E4C68"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1E4C68"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1E4C68"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1E4C68"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E4C6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E4C6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E4C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E4C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E4C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E4C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E4C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E4C6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E4C6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E4C68"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E4C68"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B2759" w:rsidRDefault="005B2759" w:rsidP="00987F1C">
                              <w:pPr>
                                <w:spacing w:before="60" w:after="0"/>
                                <w:jc w:val="center"/>
                              </w:pPr>
                              <w:r>
                                <w:t>Register Preparator</w:t>
                              </w:r>
                            </w:p>
                            <w:p w14:paraId="45754D9E" w14:textId="77777777" w:rsidR="005B2759" w:rsidRPr="00C7380D" w:rsidRDefault="005B27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B2759" w:rsidRDefault="005B2759" w:rsidP="00987F1C">
                              <w:pPr>
                                <w:spacing w:before="60" w:after="0"/>
                                <w:jc w:val="center"/>
                              </w:pPr>
                              <w:r>
                                <w:t>Register Allocator</w:t>
                              </w:r>
                            </w:p>
                            <w:p w14:paraId="789C9E3C" w14:textId="77777777" w:rsidR="005B2759" w:rsidRDefault="005B27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B2759" w:rsidRPr="009C410A" w:rsidRDefault="005B27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2759" w:rsidRPr="009C410A" w:rsidRDefault="005B27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B2759" w:rsidRDefault="005B27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B2759" w:rsidRDefault="005B27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B2759" w:rsidRDefault="005B2759" w:rsidP="00987F1C">
                              <w:pPr>
                                <w:pStyle w:val="Normalwebb"/>
                                <w:spacing w:before="60" w:line="252" w:lineRule="auto"/>
                                <w:jc w:val="center"/>
                              </w:pPr>
                              <w:r>
                                <w:rPr>
                                  <w:rFonts w:eastAsia="Calibri"/>
                                  <w:sz w:val="22"/>
                                  <w:szCs w:val="22"/>
                                  <w:lang w:val="en-US"/>
                                </w:rPr>
                                <w:t>Object Code</w:t>
                              </w:r>
                            </w:p>
                            <w:p w14:paraId="777A7156" w14:textId="77777777" w:rsidR="005B2759" w:rsidRDefault="005B27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B2759" w:rsidRDefault="005B27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B2759" w:rsidRDefault="005B27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B2759" w:rsidRDefault="005B2759" w:rsidP="00987F1C">
                        <w:pPr>
                          <w:spacing w:before="60" w:after="0"/>
                          <w:jc w:val="center"/>
                        </w:pPr>
                        <w:r>
                          <w:t>Register Preparator</w:t>
                        </w:r>
                      </w:p>
                      <w:p w14:paraId="45754D9E" w14:textId="77777777" w:rsidR="005B2759" w:rsidRPr="00C7380D" w:rsidRDefault="005B27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B2759" w:rsidRDefault="005B2759" w:rsidP="00987F1C">
                        <w:pPr>
                          <w:spacing w:before="60" w:after="0"/>
                          <w:jc w:val="center"/>
                        </w:pPr>
                        <w:r>
                          <w:t>Register Allocator</w:t>
                        </w:r>
                      </w:p>
                      <w:p w14:paraId="789C9E3C" w14:textId="77777777" w:rsidR="005B2759" w:rsidRDefault="005B27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B2759" w:rsidRPr="009C410A" w:rsidRDefault="005B27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2759" w:rsidRPr="009C410A" w:rsidRDefault="005B27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B2759" w:rsidRDefault="005B27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B2759" w:rsidRDefault="005B27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B2759" w:rsidRDefault="005B2759" w:rsidP="00987F1C">
                        <w:pPr>
                          <w:pStyle w:val="Normalwebb"/>
                          <w:spacing w:before="60" w:line="252" w:lineRule="auto"/>
                          <w:jc w:val="center"/>
                        </w:pPr>
                        <w:r>
                          <w:rPr>
                            <w:rFonts w:eastAsia="Calibri"/>
                            <w:sz w:val="22"/>
                            <w:szCs w:val="22"/>
                            <w:lang w:val="en-US"/>
                          </w:rPr>
                          <w:t>Object Code</w:t>
                        </w:r>
                      </w:p>
                      <w:p w14:paraId="777A7156" w14:textId="77777777" w:rsidR="005B2759" w:rsidRDefault="005B27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B2759" w:rsidRDefault="005B27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B2759" w:rsidRDefault="005B27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71</TotalTime>
  <Pages>80</Pages>
  <Words>17520</Words>
  <Characters>92862</Characters>
  <Application>Microsoft Office Word</Application>
  <DocSecurity>0</DocSecurity>
  <Lines>773</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8</cp:revision>
  <dcterms:created xsi:type="dcterms:W3CDTF">2019-05-15T05:48:00Z</dcterms:created>
  <dcterms:modified xsi:type="dcterms:W3CDTF">2020-10-29T08:14:00Z</dcterms:modified>
</cp:coreProperties>
</file>